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5bac3b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3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8ff68c63-e13f-4d6e-af76-357fe654eb7a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450cc9b7-ffb4-468e-b3b9-f98c3b17e78b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6ef04556-40be-4bfd-a5c2-08057c4f572c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30:23Z</dcterms:created>
  <dcterms:modified xsi:type="dcterms:W3CDTF">2023-06-20T02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